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96945" w14:textId="77777777" w:rsidR="00B566E8" w:rsidRPr="00B566E8" w:rsidRDefault="00B566E8" w:rsidP="00B566E8">
      <w:pPr>
        <w:rPr>
          <w:b/>
          <w:bCs/>
          <w:sz w:val="24"/>
          <w:szCs w:val="24"/>
        </w:rPr>
      </w:pPr>
      <w:r w:rsidRPr="00B566E8">
        <w:rPr>
          <w:b/>
          <w:bCs/>
          <w:sz w:val="24"/>
          <w:szCs w:val="24"/>
        </w:rPr>
        <w:t>Research Question:</w:t>
      </w:r>
    </w:p>
    <w:p w14:paraId="55583F6D" w14:textId="77777777" w:rsidR="00B566E8" w:rsidRPr="00B566E8" w:rsidRDefault="00B566E8" w:rsidP="00B566E8">
      <w:pPr>
        <w:numPr>
          <w:ilvl w:val="0"/>
          <w:numId w:val="3"/>
        </w:numPr>
      </w:pPr>
      <w:r w:rsidRPr="00B566E8">
        <w:t xml:space="preserve">How can we </w:t>
      </w:r>
      <w:r w:rsidRPr="00B566E8">
        <w:rPr>
          <w:b/>
          <w:bCs/>
        </w:rPr>
        <w:t xml:space="preserve">investigate the vulnerabilities </w:t>
      </w:r>
      <w:r w:rsidRPr="00B566E8">
        <w:t xml:space="preserve">of AI models in predicting COVID outcomes by </w:t>
      </w:r>
      <w:r w:rsidRPr="00B566E8">
        <w:rPr>
          <w:b/>
          <w:bCs/>
        </w:rPr>
        <w:t>identifying</w:t>
      </w:r>
      <w:r w:rsidRPr="00B566E8">
        <w:t xml:space="preserve"> potential </w:t>
      </w:r>
      <w:r w:rsidRPr="00B566E8">
        <w:rPr>
          <w:b/>
          <w:bCs/>
        </w:rPr>
        <w:t xml:space="preserve">presence of poisonous data </w:t>
      </w:r>
      <w:r w:rsidRPr="00B566E8">
        <w:t xml:space="preserve">using </w:t>
      </w:r>
      <w:r w:rsidRPr="00B566E8">
        <w:rPr>
          <w:b/>
          <w:bCs/>
        </w:rPr>
        <w:t>statistical analysis</w:t>
      </w:r>
      <w:r w:rsidRPr="00B566E8">
        <w:t>, and what mitigation strategies can be proposed to improve model robustness?</w:t>
      </w:r>
    </w:p>
    <w:p w14:paraId="6F008709" w14:textId="77777777" w:rsidR="00B566E8" w:rsidRDefault="00B566E8" w:rsidP="00B566E8">
      <w:pPr>
        <w:rPr>
          <w:b/>
          <w:bCs/>
        </w:rPr>
      </w:pPr>
    </w:p>
    <w:p w14:paraId="221361B0" w14:textId="5E351926" w:rsidR="00B51F54" w:rsidRPr="00B566E8" w:rsidRDefault="00B51F54" w:rsidP="00B51F54">
      <w:pPr>
        <w:rPr>
          <w:b/>
          <w:bCs/>
        </w:rPr>
      </w:pPr>
      <w:r w:rsidRPr="00265E55">
        <w:rPr>
          <w:b/>
          <w:bCs/>
        </w:rPr>
        <w:t>21</w:t>
      </w:r>
      <w:r w:rsidR="00265E55" w:rsidRPr="00265E55">
        <w:rPr>
          <w:b/>
          <w:bCs/>
        </w:rPr>
        <w:t>-</w:t>
      </w:r>
      <w:r w:rsidRPr="00265E55">
        <w:rPr>
          <w:b/>
          <w:bCs/>
        </w:rPr>
        <w:t>Monday to  27</w:t>
      </w:r>
      <w:r w:rsidR="00265E55" w:rsidRPr="00265E55">
        <w:rPr>
          <w:b/>
          <w:bCs/>
        </w:rPr>
        <w:t>-</w:t>
      </w:r>
      <w:r w:rsidRPr="00265E55">
        <w:rPr>
          <w:b/>
          <w:bCs/>
        </w:rPr>
        <w:t>Sunday August</w:t>
      </w:r>
    </w:p>
    <w:p w14:paraId="335BADDF" w14:textId="77777777" w:rsidR="00B566E8" w:rsidRDefault="00B566E8" w:rsidP="00B51F54"/>
    <w:p w14:paraId="36112BDE" w14:textId="532A3883" w:rsidR="00B51F54" w:rsidRDefault="00B51F54" w:rsidP="00B51F54">
      <w:pPr>
        <w:pStyle w:val="ListParagraph"/>
        <w:numPr>
          <w:ilvl w:val="0"/>
          <w:numId w:val="2"/>
        </w:numPr>
      </w:pPr>
      <w:r>
        <w:t>Clustering Analysis on all the cities.</w:t>
      </w:r>
    </w:p>
    <w:p w14:paraId="15C6E20B" w14:textId="038C4C62" w:rsidR="00B51F54" w:rsidRDefault="00B51F54" w:rsidP="00B51F54">
      <w:pPr>
        <w:pStyle w:val="ListParagraph"/>
        <w:numPr>
          <w:ilvl w:val="1"/>
          <w:numId w:val="2"/>
        </w:numPr>
      </w:pPr>
      <w:r>
        <w:t>Status: In Progress</w:t>
      </w:r>
    </w:p>
    <w:p w14:paraId="34101F02" w14:textId="5231FF52" w:rsidR="00B51F54" w:rsidRDefault="00B51F54" w:rsidP="00B51F54">
      <w:pPr>
        <w:pStyle w:val="ListParagraph"/>
        <w:numPr>
          <w:ilvl w:val="1"/>
          <w:numId w:val="2"/>
        </w:numPr>
      </w:pPr>
      <w:r>
        <w:t xml:space="preserve">Members: Polash, Parminder, </w:t>
      </w:r>
      <w:r w:rsidR="00F41A01">
        <w:t>Bosede</w:t>
      </w:r>
    </w:p>
    <w:p w14:paraId="49CB4A52" w14:textId="2B43B1D2" w:rsidR="00216574" w:rsidRDefault="00265E55" w:rsidP="00216574">
      <w:pPr>
        <w:pStyle w:val="ListParagraph"/>
        <w:numPr>
          <w:ilvl w:val="0"/>
          <w:numId w:val="2"/>
        </w:numPr>
      </w:pPr>
      <w:r>
        <w:t xml:space="preserve">Make a Model </w:t>
      </w:r>
    </w:p>
    <w:p w14:paraId="6F42C5AB" w14:textId="3961B361" w:rsidR="009F7F84" w:rsidRDefault="00265E55" w:rsidP="009F7F84">
      <w:pPr>
        <w:pStyle w:val="ListParagraph"/>
        <w:numPr>
          <w:ilvl w:val="1"/>
          <w:numId w:val="2"/>
        </w:numPr>
      </w:pPr>
      <w:r>
        <w:t xml:space="preserve">Status: </w:t>
      </w:r>
      <w:r w:rsidR="009F7F84">
        <w:t>In progress</w:t>
      </w:r>
    </w:p>
    <w:p w14:paraId="1A37B983" w14:textId="7F2FFE7C" w:rsidR="009F7F84" w:rsidRDefault="00265E55" w:rsidP="009F7F84">
      <w:pPr>
        <w:pStyle w:val="ListParagraph"/>
        <w:numPr>
          <w:ilvl w:val="1"/>
          <w:numId w:val="2"/>
        </w:numPr>
      </w:pPr>
      <w:r>
        <w:t>Kabir, Tanzina</w:t>
      </w:r>
    </w:p>
    <w:p w14:paraId="1EBF1D25" w14:textId="742B5BB0" w:rsidR="009F7F84" w:rsidRDefault="009F7F84" w:rsidP="009F7F84">
      <w:pPr>
        <w:pStyle w:val="ListParagraph"/>
        <w:numPr>
          <w:ilvl w:val="0"/>
          <w:numId w:val="2"/>
        </w:numPr>
      </w:pPr>
      <w:r>
        <w:t>Go through the resources shared by the professor</w:t>
      </w:r>
    </w:p>
    <w:p w14:paraId="3E696BC5" w14:textId="5ECD3A14" w:rsidR="009F7F84" w:rsidRDefault="009F7F84" w:rsidP="009F7F84">
      <w:pPr>
        <w:pStyle w:val="ListParagraph"/>
        <w:numPr>
          <w:ilvl w:val="1"/>
          <w:numId w:val="2"/>
        </w:numPr>
      </w:pPr>
      <w:r>
        <w:t>Status: New</w:t>
      </w:r>
    </w:p>
    <w:p w14:paraId="0239EC4A" w14:textId="60085FDE" w:rsidR="009F7F84" w:rsidRDefault="009F7F84" w:rsidP="009F7F84">
      <w:pPr>
        <w:pStyle w:val="ListParagraph"/>
        <w:numPr>
          <w:ilvl w:val="1"/>
          <w:numId w:val="2"/>
        </w:numPr>
      </w:pPr>
      <w:r>
        <w:t>Members: Parminder</w:t>
      </w:r>
      <w:r w:rsidR="00B566E8">
        <w:t>,Bosede</w:t>
      </w:r>
    </w:p>
    <w:p w14:paraId="7B4139D9" w14:textId="70F086CA" w:rsidR="009F7F84" w:rsidRDefault="009F7F84" w:rsidP="009F7F84">
      <w:pPr>
        <w:pStyle w:val="ListParagraph"/>
        <w:numPr>
          <w:ilvl w:val="1"/>
          <w:numId w:val="2"/>
        </w:numPr>
      </w:pPr>
      <w:r>
        <w:t xml:space="preserve">Goal: Share </w:t>
      </w:r>
      <w:r w:rsidR="00B566E8">
        <w:t>the summary or keypoints and also somethings we can also include in our research.</w:t>
      </w:r>
    </w:p>
    <w:p w14:paraId="76CA9375" w14:textId="2966F49A" w:rsidR="009F7F84" w:rsidRDefault="00B566E8" w:rsidP="009F7F84">
      <w:pPr>
        <w:pStyle w:val="ListParagraph"/>
        <w:numPr>
          <w:ilvl w:val="0"/>
          <w:numId w:val="2"/>
        </w:numPr>
      </w:pPr>
      <w:r>
        <w:t>Timeseries Forecasting</w:t>
      </w:r>
    </w:p>
    <w:p w14:paraId="6DC27CBA" w14:textId="4D89439F" w:rsidR="00B566E8" w:rsidRDefault="00B566E8" w:rsidP="00B566E8">
      <w:pPr>
        <w:pStyle w:val="ListParagraph"/>
        <w:numPr>
          <w:ilvl w:val="1"/>
          <w:numId w:val="2"/>
        </w:numPr>
      </w:pPr>
      <w:r>
        <w:t>Subtask 1: Group the data with Date</w:t>
      </w:r>
    </w:p>
    <w:p w14:paraId="25F41037" w14:textId="0F156037" w:rsidR="00B566E8" w:rsidRDefault="00B566E8" w:rsidP="00B566E8">
      <w:pPr>
        <w:pStyle w:val="ListParagraph"/>
        <w:numPr>
          <w:ilvl w:val="2"/>
          <w:numId w:val="2"/>
        </w:numPr>
      </w:pPr>
      <w:r>
        <w:t>Member:</w:t>
      </w:r>
      <w:r w:rsidR="00F9273D">
        <w:t xml:space="preserve"> </w:t>
      </w:r>
      <w:r>
        <w:t>Mayeen</w:t>
      </w:r>
      <w:r w:rsidR="00B06FA5">
        <w:t>, Adnan</w:t>
      </w:r>
    </w:p>
    <w:p w14:paraId="03285170" w14:textId="209F9E77" w:rsidR="00B566E8" w:rsidRDefault="00B566E8" w:rsidP="00B566E8">
      <w:pPr>
        <w:pStyle w:val="ListParagraph"/>
        <w:numPr>
          <w:ilvl w:val="1"/>
          <w:numId w:val="2"/>
        </w:numPr>
      </w:pPr>
      <w:r>
        <w:t>Subtask 2: Make the Timeseries model</w:t>
      </w:r>
    </w:p>
    <w:p w14:paraId="268F117A" w14:textId="46C87B96" w:rsidR="00B566E8" w:rsidRDefault="00B566E8" w:rsidP="00B566E8">
      <w:pPr>
        <w:pStyle w:val="ListParagraph"/>
        <w:numPr>
          <w:ilvl w:val="2"/>
          <w:numId w:val="2"/>
        </w:numPr>
      </w:pPr>
      <w:r>
        <w:t>Member: Navid</w:t>
      </w:r>
    </w:p>
    <w:p w14:paraId="143A067B" w14:textId="15C1C7B1" w:rsidR="007228CF" w:rsidRDefault="007228CF" w:rsidP="007228CF">
      <w:pPr>
        <w:pStyle w:val="ListParagraph"/>
        <w:numPr>
          <w:ilvl w:val="0"/>
          <w:numId w:val="2"/>
        </w:numPr>
      </w:pPr>
      <w:r>
        <w:t xml:space="preserve">Find any alternative method for </w:t>
      </w:r>
      <w:r w:rsidR="0003147B">
        <w:t>clustering</w:t>
      </w:r>
    </w:p>
    <w:p w14:paraId="46169B08" w14:textId="181235D5" w:rsidR="00134BB8" w:rsidRDefault="00134BB8" w:rsidP="00134BB8">
      <w:pPr>
        <w:pStyle w:val="ListParagraph"/>
        <w:numPr>
          <w:ilvl w:val="1"/>
          <w:numId w:val="2"/>
        </w:numPr>
      </w:pPr>
      <w:r>
        <w:t xml:space="preserve">Member: </w:t>
      </w:r>
      <w:r w:rsidR="00601B32">
        <w:t xml:space="preserve">All, </w:t>
      </w:r>
    </w:p>
    <w:p w14:paraId="0DA7E088" w14:textId="0688ED31" w:rsidR="00601B32" w:rsidRDefault="00601B32" w:rsidP="00134BB8">
      <w:pPr>
        <w:pStyle w:val="ListParagraph"/>
        <w:numPr>
          <w:ilvl w:val="1"/>
          <w:numId w:val="2"/>
        </w:numPr>
      </w:pPr>
      <w:r>
        <w:t>Time: Now</w:t>
      </w:r>
    </w:p>
    <w:p w14:paraId="10DE955E" w14:textId="2A4B98CA" w:rsidR="00B06FA5" w:rsidRDefault="00601B32" w:rsidP="00B06FA5">
      <w:pPr>
        <w:pStyle w:val="ListParagraph"/>
        <w:numPr>
          <w:ilvl w:val="1"/>
          <w:numId w:val="2"/>
        </w:numPr>
      </w:pPr>
      <w:r>
        <w:t>Goal: Find alternative approaches</w:t>
      </w:r>
      <w:r w:rsidR="007B3030">
        <w:t xml:space="preserve"> clustering</w:t>
      </w:r>
    </w:p>
    <w:p w14:paraId="313154AD" w14:textId="6572657B" w:rsidR="00B06FA5" w:rsidRDefault="00B06FA5" w:rsidP="00B06FA5">
      <w:pPr>
        <w:pStyle w:val="ListParagraph"/>
        <w:numPr>
          <w:ilvl w:val="0"/>
          <w:numId w:val="2"/>
        </w:numPr>
      </w:pPr>
      <w:r>
        <w:t>Statistical finding of the ML Model</w:t>
      </w:r>
      <w:r w:rsidR="00FB4DFF">
        <w:t>( Dependence o</w:t>
      </w:r>
      <w:r w:rsidR="00FB3F31">
        <w:t>n</w:t>
      </w:r>
      <w:r w:rsidR="00FB4DFF">
        <w:t xml:space="preserve"> Task 2</w:t>
      </w:r>
      <w:r w:rsidR="00E04233">
        <w:t xml:space="preserve"> </w:t>
      </w:r>
      <w:r w:rsidR="00FB4DFF">
        <w:t>)</w:t>
      </w:r>
    </w:p>
    <w:p w14:paraId="4062BAB0" w14:textId="3E6CB2A6" w:rsidR="00B06FA5" w:rsidRDefault="00B06FA5" w:rsidP="00B06FA5">
      <w:pPr>
        <w:pStyle w:val="ListParagraph"/>
        <w:numPr>
          <w:ilvl w:val="1"/>
          <w:numId w:val="2"/>
        </w:numPr>
      </w:pPr>
      <w:r>
        <w:t>Polash and Mousumy apu</w:t>
      </w:r>
    </w:p>
    <w:p w14:paraId="6B0E66C4" w14:textId="28531695" w:rsidR="00BB0B6B" w:rsidRDefault="00BB0B6B" w:rsidP="00BB0B6B">
      <w:pPr>
        <w:pStyle w:val="ListParagraph"/>
        <w:numPr>
          <w:ilvl w:val="0"/>
          <w:numId w:val="2"/>
        </w:numPr>
      </w:pPr>
      <w:r>
        <w:t>Further Statistical Finding and visualization</w:t>
      </w:r>
    </w:p>
    <w:p w14:paraId="2FA5A4E5" w14:textId="7B1EF42E" w:rsidR="00BB0B6B" w:rsidRDefault="00BB0B6B" w:rsidP="00BB0B6B">
      <w:pPr>
        <w:pStyle w:val="ListParagraph"/>
        <w:numPr>
          <w:ilvl w:val="1"/>
          <w:numId w:val="2"/>
        </w:numPr>
      </w:pPr>
      <w:r>
        <w:t>Members: Promi and Sojib</w:t>
      </w:r>
    </w:p>
    <w:p w14:paraId="6D8A73DB" w14:textId="1BE25FF4" w:rsidR="00A97CD4" w:rsidRDefault="00A97CD4" w:rsidP="00A97CD4">
      <w:pPr>
        <w:pStyle w:val="ListParagraph"/>
        <w:numPr>
          <w:ilvl w:val="0"/>
          <w:numId w:val="2"/>
        </w:numPr>
      </w:pPr>
      <w:r>
        <w:t>Go through research papers</w:t>
      </w:r>
    </w:p>
    <w:p w14:paraId="5687C5C4" w14:textId="01AC7870" w:rsidR="00A97CD4" w:rsidRDefault="00A97CD4" w:rsidP="00A97CD4">
      <w:pPr>
        <w:pStyle w:val="ListParagraph"/>
        <w:numPr>
          <w:ilvl w:val="1"/>
          <w:numId w:val="2"/>
        </w:numPr>
      </w:pPr>
      <w:r>
        <w:t xml:space="preserve">For the backbone of our </w:t>
      </w:r>
      <w:r w:rsidRPr="00A97CD4">
        <w:rPr>
          <w:b/>
          <w:bCs/>
        </w:rPr>
        <w:t>list of</w:t>
      </w:r>
      <w:r>
        <w:t xml:space="preserve"> model selection</w:t>
      </w:r>
    </w:p>
    <w:p w14:paraId="50950148" w14:textId="28A4F445" w:rsidR="00A97CD4" w:rsidRDefault="00A97CD4" w:rsidP="00A97CD4">
      <w:pPr>
        <w:pStyle w:val="ListParagraph"/>
        <w:numPr>
          <w:ilvl w:val="1"/>
          <w:numId w:val="2"/>
        </w:numPr>
      </w:pPr>
      <w:r>
        <w:t>Members: Mousumy apu, Khuku Apu, Tanzina, Bosede</w:t>
      </w:r>
    </w:p>
    <w:p w14:paraId="5B3BC026" w14:textId="51E5DA18" w:rsidR="00A97CD4" w:rsidRDefault="00A97CD4" w:rsidP="00A97CD4">
      <w:pPr>
        <w:pStyle w:val="ListParagraph"/>
        <w:numPr>
          <w:ilvl w:val="1"/>
          <w:numId w:val="2"/>
        </w:numPr>
      </w:pPr>
      <w:r>
        <w:t>Goal: List of models and their judging metrics</w:t>
      </w:r>
    </w:p>
    <w:p w14:paraId="75BF8A8B" w14:textId="7A441735" w:rsidR="00F9169C" w:rsidRDefault="00F9169C" w:rsidP="00F9169C"/>
    <w:p w14:paraId="213B4DA8" w14:textId="77777777" w:rsidR="00A97CD4" w:rsidRDefault="00A97CD4" w:rsidP="00F9169C"/>
    <w:sectPr w:rsidR="00A97C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5D7D"/>
    <w:multiLevelType w:val="hybridMultilevel"/>
    <w:tmpl w:val="52DAD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96370"/>
    <w:multiLevelType w:val="hybridMultilevel"/>
    <w:tmpl w:val="0F2EC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6B41F7"/>
    <w:multiLevelType w:val="hybridMultilevel"/>
    <w:tmpl w:val="E668B4B6"/>
    <w:lvl w:ilvl="0" w:tplc="384AE51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22EE7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E4167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044FF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F000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D62E5A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4E315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1C2AC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4EB6A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98746775">
    <w:abstractNumId w:val="1"/>
  </w:num>
  <w:num w:numId="2" w16cid:durableId="903180426">
    <w:abstractNumId w:val="0"/>
  </w:num>
  <w:num w:numId="3" w16cid:durableId="16056549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DQ2NTIzNTMwsLRU0lEKTi0uzszPAykwqgUAaicRBywAAAA="/>
  </w:docVars>
  <w:rsids>
    <w:rsidRoot w:val="00A74E65"/>
    <w:rsid w:val="0003147B"/>
    <w:rsid w:val="00134BB8"/>
    <w:rsid w:val="00216574"/>
    <w:rsid w:val="00265E55"/>
    <w:rsid w:val="00280FA6"/>
    <w:rsid w:val="005F09D0"/>
    <w:rsid w:val="00601B32"/>
    <w:rsid w:val="007228CF"/>
    <w:rsid w:val="007B3030"/>
    <w:rsid w:val="009F7F84"/>
    <w:rsid w:val="00A74E65"/>
    <w:rsid w:val="00A97CD4"/>
    <w:rsid w:val="00B06FA5"/>
    <w:rsid w:val="00B51F54"/>
    <w:rsid w:val="00B566E8"/>
    <w:rsid w:val="00BB0B6B"/>
    <w:rsid w:val="00E04233"/>
    <w:rsid w:val="00F41A01"/>
    <w:rsid w:val="00F475E9"/>
    <w:rsid w:val="00F9169C"/>
    <w:rsid w:val="00F9273D"/>
    <w:rsid w:val="00FB3F31"/>
    <w:rsid w:val="00FB4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01A66"/>
  <w15:chartTrackingRefBased/>
  <w15:docId w15:val="{ABA4C33A-4037-4C7A-827E-7B9154BD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F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9632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0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83560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kh Navid</dc:creator>
  <cp:keywords/>
  <dc:description/>
  <cp:lastModifiedBy>Shayekh Navid</cp:lastModifiedBy>
  <cp:revision>20</cp:revision>
  <dcterms:created xsi:type="dcterms:W3CDTF">2023-08-21T17:09:00Z</dcterms:created>
  <dcterms:modified xsi:type="dcterms:W3CDTF">2023-08-23T18:32:00Z</dcterms:modified>
</cp:coreProperties>
</file>